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-allowable-uses"/>
    <w:p>
      <w:pPr>
        <w:pStyle w:val="Heading3"/>
      </w:pPr>
      <w:r>
        <w:t xml:space="preserve">Use Quantum &amp; Allowable Uses</w:t>
      </w:r>
    </w:p>
    <w:p>
      <w:pPr>
        <w:pStyle w:val="FirstParagraph"/>
      </w:pPr>
      <w:r>
        <w:t xml:space="preserve">Minimally, 50% of the total proposed GFA shall be used for praying area only. The remaining 50% GFA may be used for ancillary activities, up to 10% of which may only be used for non-religious ancillary activities like meeting/conference room, library, computer room, childcare centre or kindergarten. Independent offices and shops shall not be allowed. Refer to Tables 1 and 2 below for the use quantum control, and a list of allowable ancillary uses within PW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Use-Quantum-Control"/>
    </w:p>
    <w:p>
      <w:pPr>
        <w:pStyle w:val="BodyText"/>
      </w:pPr>
      <w:r>
        <w:t xml:space="preserve">Table 1: Use Quantum Control</w:t>
      </w:r>
    </w:p>
    <w:bookmarkStart w:id="24" w:name="Use-Quantum-Control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dominant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50%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Maximum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llary Non-Religi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llary Religi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ba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10% of total G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ining G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20% of total GFA</w:t>
            </w:r>
          </w:p>
        </w:tc>
      </w:tr>
    </w:tbl>
    <w:bookmarkStart w:id="23" w:name="Use-Quantum-Control1"/>
    <w:bookmarkEnd w:id="23"/>
    <w:bookmarkEnd w:id="24"/>
    <w:p>
      <w:pPr>
        <w:pStyle w:val="BodyText"/>
      </w:pPr>
      <w:hyperlink w:anchor="Allowable"/>
    </w:p>
    <w:p>
      <w:pPr>
        <w:pStyle w:val="BodyText"/>
      </w:pPr>
      <w:r>
        <w:t xml:space="preserve">Table 2: Allowable Ancillary Uses</w:t>
      </w:r>
    </w:p>
    <w:bookmarkStart w:id="26" w:name="Allow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 Non-Religi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 Religio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care Centre (CCC)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p to 500sqm</w:t>
            </w:r>
            <w:r>
              <w:br/>
            </w:r>
            <w:r>
              <w:rPr>
                <w:b/>
                <w:bCs/>
                <w:i/>
                <w:iCs/>
              </w:rPr>
              <w:t xml:space="preserve">Note</w:t>
            </w:r>
            <w:r>
              <w:rPr>
                <w:i/>
                <w:iCs/>
              </w:rPr>
              <w:t xml:space="preserve">: CCCs larger than 300sqm will require ECDA’s endors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gious Classro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ergarten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Up to 300sqm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est/Caretakers’ Ro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erence Roo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ting Ro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Start w:id="25" w:name="Allowable1"/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8Z</dcterms:created>
  <dcterms:modified xsi:type="dcterms:W3CDTF">2024-05-23T0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